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B6803" w14:textId="77777777" w:rsidR="001B2141" w:rsidRDefault="006440C2" w:rsidP="001B2141">
      <w:r>
        <w:pict w14:anchorId="2838FCDC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<v:textbox>
              <w:txbxContent>
                <w:p w14:paraId="2834CAC2" w14:textId="11834B12" w:rsidR="00F010F1" w:rsidRPr="00175371" w:rsidRDefault="00987391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AB</w:t>
                  </w:r>
                  <w:r w:rsidR="00F515A1">
                    <w:rPr>
                      <w:rFonts w:ascii="Myriad Pro" w:hAnsi="Myriad Pro"/>
                      <w:b/>
                      <w:sz w:val="32"/>
                    </w:rPr>
                    <w:t xml:space="preserve">RIIL                         </w:t>
                  </w:r>
                  <w:r w:rsidR="00F515A1">
                    <w:rPr>
                      <w:rFonts w:ascii="Myriad Pro" w:hAnsi="Myriad Pro"/>
                      <w:b/>
                    </w:rPr>
                    <w:t>LOO TAROGALAY</w:t>
                  </w:r>
                  <w:r>
                    <w:rPr>
                      <w:rFonts w:ascii="Myriad Pro" w:hAnsi="Myriad Pro"/>
                      <w:b/>
                      <w:sz w:val="32"/>
                    </w:rPr>
                    <w:t xml:space="preserve"> QOYSASKA ARDAYDA FASALKA 12AAD</w:t>
                  </w:r>
                </w:p>
                <w:p w14:paraId="0C534973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>
                    <w:rPr>
                      <w:rFonts w:ascii="Myriad Pro" w:hAnsi="Myriad Pro"/>
                      <w:b/>
                      <w:sz w:val="28"/>
                    </w:rPr>
                    <w:t>ARDAYDA</w:t>
                  </w:r>
                </w:p>
              </w:txbxContent>
            </v:textbox>
          </v:shape>
        </w:pict>
      </w:r>
      <w:r w:rsidR="001B2141">
        <w:rPr>
          <w:noProof/>
          <w:lang w:val="en-IE" w:eastAsia="en-IE"/>
        </w:rPr>
        <w:drawing>
          <wp:anchor distT="0" distB="0" distL="114300" distR="114300" simplePos="0" relativeHeight="251676672" behindDoc="0" locked="0" layoutInCell="1" allowOverlap="1" wp14:anchorId="2D493989" wp14:editId="6D31020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AF3EE68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079CF495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2B5FAE01" w14:textId="77777777" w:rsidR="001A6610" w:rsidRPr="009909CD" w:rsidRDefault="009909CD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FEELKA JOORNAALKA</w:t>
                  </w:r>
                </w:p>
                <w:p w14:paraId="10A326D8" w14:textId="77777777" w:rsidR="009909CD" w:rsidRPr="009909CD" w:rsidRDefault="00D41B67" w:rsidP="009909CD">
                  <w:pPr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Qorsheynta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Dugsiga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Sare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 w:rsidR="00F515A1">
                    <w:rPr>
                      <w:rFonts w:ascii="Myriad Pro" w:hAnsi="Myriad Pro"/>
                      <w:sz w:val="36"/>
                      <w:szCs w:val="36"/>
                    </w:rPr>
                    <w:t>Kuwa</w:t>
                  </w:r>
                  <w:proofErr w:type="spellEnd"/>
                  <w:r w:rsidR="00F515A1"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Dhaafsan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—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Aqbaaraha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Warbixinta</w:t>
                  </w:r>
                  <w:proofErr w:type="spellEnd"/>
                </w:p>
                <w:p w14:paraId="5E15F513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01120220" w14:textId="77777777" w:rsidR="001B2141" w:rsidRDefault="006440C2" w:rsidP="001B2141">
      <w:r>
        <w:pict w14:anchorId="7B0DFCEB">
          <v:shape id="Text Box 2" o:spid="_x0000_s1028" type="#_x0000_t202" style="position:absolute;margin-left:.75pt;margin-top:15.1pt;width:432.6pt;height:540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" filled="f" stroked="f">
            <v:textbox>
              <w:txbxContent>
                <w:p w14:paraId="2475B10D" w14:textId="77777777" w:rsidR="003D5B47" w:rsidRPr="00AD1823" w:rsidRDefault="003D5B47" w:rsidP="003D5B47">
                  <w:pPr>
                    <w:spacing w:after="0"/>
                    <w:rPr>
                      <w:rFonts w:ascii="Myriad Pro" w:hAnsi="Myriad Pro"/>
                      <w:b/>
                      <w:sz w:val="32"/>
                      <w:szCs w:val="26"/>
                    </w:rPr>
                  </w:pPr>
                  <w:proofErr w:type="spellStart"/>
                  <w:r w:rsidRPr="00AD1823">
                    <w:rPr>
                      <w:rFonts w:ascii="Myriad Pro" w:hAnsi="Myriad Pro"/>
                      <w:b/>
                      <w:sz w:val="32"/>
                      <w:szCs w:val="26"/>
                    </w:rPr>
                    <w:t>Go’aan</w:t>
                  </w:r>
                  <w:proofErr w:type="spellEnd"/>
                  <w:r w:rsidRPr="00AD1823">
                    <w:rPr>
                      <w:rFonts w:ascii="Myriad Pro" w:hAnsi="Myriad Pro"/>
                      <w:b/>
                      <w:sz w:val="32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Myriad Pro" w:hAnsi="Myriad Pro"/>
                      <w:b/>
                      <w:sz w:val="32"/>
                      <w:szCs w:val="26"/>
                    </w:rPr>
                    <w:t>Gaarista</w:t>
                  </w:r>
                  <w:proofErr w:type="spellEnd"/>
                </w:p>
                <w:p w14:paraId="52160482" w14:textId="6B08A39C" w:rsidR="003D5B47" w:rsidRPr="0057380C" w:rsidRDefault="003D5B47" w:rsidP="00987391">
                  <w:pPr>
                    <w:pStyle w:val="NoSpacing"/>
                    <w:spacing w:line="276" w:lineRule="auto"/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</w:pPr>
                  <w:r w:rsidRPr="00AD1823">
                    <w:rPr>
                      <w:sz w:val="20"/>
                      <w:szCs w:val="26"/>
                    </w:rPr>
                    <w:t>1</w:t>
                  </w:r>
                  <w:r w:rsidRPr="00AD1823">
                    <w:rPr>
                      <w:sz w:val="20"/>
                      <w:szCs w:val="26"/>
                      <w:vertAlign w:val="superscript"/>
                    </w:rPr>
                    <w:t>da</w:t>
                  </w:r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Maajo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waa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dhammaadka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waqtiga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ee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ardayda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wadanka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oo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dhan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si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ay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ugu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diraan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balanqaadkooda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kulliyada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iyo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jaamacada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ee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ah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inay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ka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qeybgalaan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sanandka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waxbarashada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sz w:val="20"/>
                      <w:szCs w:val="26"/>
                    </w:rPr>
                    <w:t>xigta</w:t>
                  </w:r>
                  <w:proofErr w:type="spellEnd"/>
                  <w:r w:rsidRPr="00AD1823">
                    <w:rPr>
                      <w:sz w:val="20"/>
                      <w:szCs w:val="26"/>
                    </w:rPr>
                    <w:t>.</w:t>
                  </w:r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>Haddii</w:t>
                  </w:r>
                  <w:proofErr w:type="spellEnd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>uu</w:t>
                  </w:r>
                  <w:proofErr w:type="spellEnd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>canugaada</w:t>
                  </w:r>
                  <w:proofErr w:type="spellEnd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>helay</w:t>
                  </w:r>
                  <w:proofErr w:type="spellEnd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>waraaqda</w:t>
                  </w:r>
                  <w:proofErr w:type="spellEnd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>ogalaanshaha</w:t>
                  </w:r>
                  <w:proofErr w:type="spellEnd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>Kulliyad</w:t>
                  </w:r>
                  <w:proofErr w:type="spellEnd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 xml:space="preserve">, </w:t>
                  </w:r>
                  <w:proofErr w:type="spellStart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>Jamaacad</w:t>
                  </w:r>
                  <w:proofErr w:type="spellEnd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 xml:space="preserve"> ama </w:t>
                  </w:r>
                  <w:proofErr w:type="spellStart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>barnamij</w:t>
                  </w:r>
                  <w:proofErr w:type="spellEnd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>tababar</w:t>
                  </w:r>
                  <w:proofErr w:type="spellEnd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 xml:space="preserve">, </w:t>
                  </w:r>
                  <w:proofErr w:type="spellStart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>hambalyo</w:t>
                  </w:r>
                  <w:proofErr w:type="spellEnd"/>
                  <w:r w:rsidR="00EE0FA3">
                    <w:rPr>
                      <w:rFonts w:ascii="Trebuchet MS" w:hAnsi="Trebuchet MS"/>
                      <w:sz w:val="20"/>
                      <w:szCs w:val="26"/>
                    </w:rPr>
                    <w:t>.</w:t>
                  </w:r>
                  <w:r w:rsidR="005D6CF7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Hadeer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wa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waqtig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ah in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canugaag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go’aansanayo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ugsig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sid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wanaagsa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ugu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haboo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.</w:t>
                  </w:r>
                  <w:r w:rsidR="005D6CF7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Haddii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canugaaga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uusan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hubin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dugsiga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laga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doorto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ku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dhiirogeli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isaga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 ama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iyada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inay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:</w:t>
                  </w:r>
                </w:p>
                <w:p w14:paraId="31B7BF53" w14:textId="77777777" w:rsidR="003D5B47" w:rsidRPr="00AD1823" w:rsidRDefault="003D5B47" w:rsidP="00987391">
                  <w:pPr>
                    <w:pStyle w:val="NoSpacing"/>
                    <w:numPr>
                      <w:ilvl w:val="0"/>
                      <w:numId w:val="2"/>
                    </w:numPr>
                    <w:spacing w:line="276" w:lineRule="auto"/>
                    <w:rPr>
                      <w:rFonts w:ascii="Trebuchet MS" w:hAnsi="Trebuchet MS"/>
                      <w:sz w:val="20"/>
                      <w:szCs w:val="26"/>
                    </w:rPr>
                  </w:pP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Helaa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warbixi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badan.</w:t>
                  </w:r>
                </w:p>
                <w:p w14:paraId="7133B3A8" w14:textId="77777777" w:rsidR="003D5B47" w:rsidRPr="00AD1823" w:rsidRDefault="003D5B47" w:rsidP="00987391">
                  <w:pPr>
                    <w:pStyle w:val="NoSpacing"/>
                    <w:numPr>
                      <w:ilvl w:val="0"/>
                      <w:numId w:val="2"/>
                    </w:numPr>
                    <w:spacing w:line="276" w:lineRule="auto"/>
                    <w:rPr>
                      <w:rFonts w:ascii="Trebuchet MS" w:hAnsi="Trebuchet MS"/>
                      <w:sz w:val="20"/>
                      <w:szCs w:val="26"/>
                    </w:rPr>
                  </w:pP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Weydii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su'aal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.</w:t>
                  </w:r>
                </w:p>
                <w:p w14:paraId="6780326F" w14:textId="77777777" w:rsidR="003D5B47" w:rsidRPr="0057380C" w:rsidRDefault="003D5B47" w:rsidP="00987391">
                  <w:pPr>
                    <w:pStyle w:val="NoSpacing"/>
                    <w:numPr>
                      <w:ilvl w:val="0"/>
                      <w:numId w:val="2"/>
                    </w:numPr>
                    <w:spacing w:line="276" w:lineRule="auto"/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</w:pP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Booqo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 — ama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dib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 u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booqo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xarumaha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.</w:t>
                  </w:r>
                </w:p>
                <w:p w14:paraId="3C1BB6A6" w14:textId="77777777" w:rsidR="00290E97" w:rsidRPr="0057380C" w:rsidRDefault="00290E97" w:rsidP="00987391">
                  <w:pPr>
                    <w:pStyle w:val="NoSpacing"/>
                    <w:numPr>
                      <w:ilvl w:val="0"/>
                      <w:numId w:val="2"/>
                    </w:numPr>
                    <w:spacing w:line="276" w:lineRule="auto"/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</w:pPr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La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hadal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ardayga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hadeer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ee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kulliyada</w:t>
                  </w:r>
                  <w:proofErr w:type="spellEnd"/>
                  <w:r w:rsidRPr="0057380C">
                    <w:rPr>
                      <w:rFonts w:ascii="Trebuchet MS" w:hAnsi="Trebuchet MS"/>
                      <w:sz w:val="20"/>
                      <w:szCs w:val="26"/>
                      <w:lang w:val="es-ES"/>
                    </w:rPr>
                    <w:t>.</w:t>
                  </w:r>
                </w:p>
                <w:p w14:paraId="0E3ACE7B" w14:textId="77777777" w:rsidR="003D5B47" w:rsidRPr="00AD1823" w:rsidRDefault="003D5B47" w:rsidP="00987391">
                  <w:pPr>
                    <w:pStyle w:val="NoSpacing"/>
                    <w:numPr>
                      <w:ilvl w:val="0"/>
                      <w:numId w:val="2"/>
                    </w:numPr>
                    <w:spacing w:line="276" w:lineRule="auto"/>
                    <w:rPr>
                      <w:rFonts w:ascii="Trebuchet MS" w:hAnsi="Trebuchet MS"/>
                      <w:sz w:val="20"/>
                      <w:szCs w:val="26"/>
                    </w:rPr>
                  </w:pP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Markale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ka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fakar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waxyaabah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.</w:t>
                  </w:r>
                </w:p>
                <w:p w14:paraId="011005CD" w14:textId="77777777" w:rsidR="003D5B47" w:rsidRPr="00AD1823" w:rsidRDefault="003D5B47" w:rsidP="00987391">
                  <w:pPr>
                    <w:pStyle w:val="NoSpacing"/>
                    <w:numPr>
                      <w:ilvl w:val="0"/>
                      <w:numId w:val="2"/>
                    </w:numPr>
                    <w:spacing w:line="276" w:lineRule="auto"/>
                    <w:rPr>
                      <w:rFonts w:ascii="Trebuchet MS" w:hAnsi="Trebuchet MS"/>
                      <w:sz w:val="20"/>
                      <w:szCs w:val="26"/>
                    </w:rPr>
                  </w:pPr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Is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barbardhig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kulliyadah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.</w:t>
                  </w:r>
                </w:p>
                <w:p w14:paraId="5EBB3707" w14:textId="77777777" w:rsidR="003D5B47" w:rsidRPr="00AD1823" w:rsidRDefault="003D5B47" w:rsidP="00987391">
                  <w:pPr>
                    <w:pStyle w:val="NoSpacing"/>
                    <w:numPr>
                      <w:ilvl w:val="0"/>
                      <w:numId w:val="2"/>
                    </w:numPr>
                    <w:spacing w:line="276" w:lineRule="auto"/>
                    <w:rPr>
                      <w:rFonts w:ascii="Trebuchet MS" w:hAnsi="Trebuchet MS"/>
                      <w:sz w:val="20"/>
                      <w:szCs w:val="26"/>
                    </w:rPr>
                  </w:pP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Isbarbardhig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abaalmarinad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gargaark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haqaalah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.</w:t>
                  </w:r>
                </w:p>
                <w:p w14:paraId="4F3AF22B" w14:textId="77777777" w:rsidR="008B1059" w:rsidRPr="00AD1823" w:rsidRDefault="008B1059" w:rsidP="00987391">
                  <w:pPr>
                    <w:pStyle w:val="NoSpacing"/>
                    <w:rPr>
                      <w:rFonts w:ascii="Trebuchet MS" w:hAnsi="Trebuchet MS"/>
                      <w:sz w:val="20"/>
                      <w:szCs w:val="26"/>
                    </w:rPr>
                  </w:pPr>
                </w:p>
                <w:p w14:paraId="23692CC5" w14:textId="77777777" w:rsidR="008C359D" w:rsidRPr="00AD1823" w:rsidRDefault="003D5B47" w:rsidP="00987391">
                  <w:pPr>
                    <w:pStyle w:val="NoSpacing"/>
                    <w:spacing w:line="276" w:lineRule="auto"/>
                    <w:rPr>
                      <w:rFonts w:ascii="Trebuchet MS" w:hAnsi="Trebuchet MS"/>
                      <w:sz w:val="20"/>
                      <w:szCs w:val="26"/>
                    </w:rPr>
                  </w:pPr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Ku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hiirogeli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hallaankaag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inuu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isticmaalo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hyperlink r:id="rId12" w:history="1">
                    <w:proofErr w:type="spellStart"/>
                    <w:r w:rsidRPr="00AD1823">
                      <w:rPr>
                        <w:rStyle w:val="Hyperlink"/>
                        <w:rFonts w:ascii="Trebuchet MS" w:hAnsi="Trebuchet MS"/>
                        <w:sz w:val="20"/>
                        <w:szCs w:val="26"/>
                      </w:rPr>
                      <w:t>qalabka</w:t>
                    </w:r>
                    <w:proofErr w:type="spellEnd"/>
                    <w:r w:rsidRPr="00AD1823">
                      <w:rPr>
                        <w:rStyle w:val="Hyperlink"/>
                        <w:rFonts w:ascii="Trebuchet MS" w:hAnsi="Trebuchet MS"/>
                        <w:sz w:val="20"/>
                        <w:szCs w:val="26"/>
                      </w:rPr>
                      <w:t xml:space="preserve"> </w:t>
                    </w:r>
                    <w:proofErr w:type="spellStart"/>
                    <w:r w:rsidRPr="00AD1823">
                      <w:rPr>
                        <w:rStyle w:val="Hyperlink"/>
                        <w:rFonts w:ascii="Trebuchet MS" w:hAnsi="Trebuchet MS"/>
                        <w:sz w:val="20"/>
                        <w:szCs w:val="26"/>
                      </w:rPr>
                      <w:t>Isbarbardhiga</w:t>
                    </w:r>
                    <w:proofErr w:type="spellEnd"/>
                    <w:r w:rsidRPr="00AD1823">
                      <w:rPr>
                        <w:rStyle w:val="Hyperlink"/>
                        <w:rFonts w:ascii="Trebuchet MS" w:hAnsi="Trebuchet MS"/>
                        <w:sz w:val="20"/>
                        <w:szCs w:val="26"/>
                      </w:rPr>
                      <w:t xml:space="preserve"> </w:t>
                    </w:r>
                    <w:proofErr w:type="spellStart"/>
                    <w:r w:rsidRPr="00AD1823">
                      <w:rPr>
                        <w:rStyle w:val="Hyperlink"/>
                        <w:rFonts w:ascii="Trebuchet MS" w:hAnsi="Trebuchet MS"/>
                        <w:sz w:val="20"/>
                        <w:szCs w:val="26"/>
                      </w:rPr>
                      <w:t>Abaalmarinada</w:t>
                    </w:r>
                    <w:proofErr w:type="spellEnd"/>
                    <w:r w:rsidRPr="00AD1823">
                      <w:rPr>
                        <w:rStyle w:val="Hyperlink"/>
                        <w:rFonts w:ascii="Trebuchet MS" w:hAnsi="Trebuchet MS"/>
                        <w:sz w:val="20"/>
                        <w:szCs w:val="26"/>
                      </w:rPr>
                      <w:t xml:space="preserve"> </w:t>
                    </w:r>
                    <w:proofErr w:type="spellStart"/>
                    <w:r w:rsidRPr="00AD1823">
                      <w:rPr>
                        <w:rStyle w:val="Hyperlink"/>
                        <w:rFonts w:ascii="Trebuchet MS" w:hAnsi="Trebuchet MS"/>
                        <w:sz w:val="20"/>
                        <w:szCs w:val="26"/>
                      </w:rPr>
                      <w:t>Gargaarkaaga</w:t>
                    </w:r>
                    <w:proofErr w:type="spellEnd"/>
                  </w:hyperlink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BigFuture.Waxaad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ka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heli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kartaa:</w:t>
                  </w:r>
                  <w:hyperlink r:id="rId13" w:history="1">
                    <w:r w:rsidRPr="00AD1823">
                      <w:rPr>
                        <w:rStyle w:val="Hyperlink"/>
                        <w:rFonts w:ascii="Trebuchet MS" w:hAnsi="Trebuchet MS"/>
                        <w:sz w:val="20"/>
                        <w:szCs w:val="26"/>
                      </w:rPr>
                      <w:t>https://bigfuture.collegeboard.org/pay-for-college/financial-aid-awards/compare-aid-calculator</w:t>
                    </w:r>
                  </w:hyperlink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.Waxay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kuu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ogolaata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inaad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barbardhigtid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illa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afar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gargaark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haqaalah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ah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oo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hinacb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hinac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ah.K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hadal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kulliyadah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si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wanaagsa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ugu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shaqeeyo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kulliyadaha.Miyuu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ugsig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bixiya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gargaark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haqaalah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ugu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muhiimsa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barbardhig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ugu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wanaagsa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ee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haqaalah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guud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ahaan?Baakidee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gargaark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haqaalah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aya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si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wanaagsa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ugu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shaqeeyo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qoyskaaga?Baakidee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haqaalah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gargaark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aya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si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wanaagsa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u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barbardhigant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hadafyad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muddad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heer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ee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canugaag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?</w:t>
                  </w:r>
                </w:p>
                <w:p w14:paraId="14E7508B" w14:textId="77777777" w:rsidR="008B1059" w:rsidRPr="00AD1823" w:rsidRDefault="008B1059" w:rsidP="00987391">
                  <w:pPr>
                    <w:pStyle w:val="NoSpacing"/>
                    <w:rPr>
                      <w:rFonts w:ascii="Trebuchet MS" w:hAnsi="Trebuchet MS"/>
                      <w:sz w:val="20"/>
                      <w:szCs w:val="26"/>
                    </w:rPr>
                  </w:pPr>
                </w:p>
                <w:p w14:paraId="0909A936" w14:textId="77777777" w:rsidR="003D5B47" w:rsidRPr="00AD1823" w:rsidRDefault="003D5B47" w:rsidP="00987391">
                  <w:pPr>
                    <w:pStyle w:val="NoSpacing"/>
                    <w:spacing w:line="276" w:lineRule="auto"/>
                    <w:rPr>
                      <w:rFonts w:ascii="Trebuchet MS" w:hAnsi="Trebuchet MS"/>
                      <w:sz w:val="20"/>
                      <w:szCs w:val="26"/>
                    </w:rPr>
                  </w:pP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Markii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hallaankaag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go’aansado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kulliyad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isag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ama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iyad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rabaa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inay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ka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qeybgalaa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,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ogeysii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canugaag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hammaa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kulliyadah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isag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ama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iyad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ogolaadee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ee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ku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saabsa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go’aanka.Canugaaga</w:t>
                  </w:r>
                  <w:proofErr w:type="spellEnd"/>
                  <w:proofErr w:type="gram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wa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inuu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ogolaada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bixint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ogolaanshah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oo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gudbi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abaajig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loogu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illaalinayo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boos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machadka.Haddii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abaajig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uu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adagyahay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oo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aada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awoodi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, u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soo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wac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xafiisk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gargaark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haqaalah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caawin.Intaas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waxa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heer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,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hubi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inaad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ku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soo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irtid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sheeyo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walb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ee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dugsig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codsaday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.</w:t>
                  </w:r>
                </w:p>
                <w:p w14:paraId="52AD1F62" w14:textId="77777777" w:rsidR="008B1059" w:rsidRPr="00AD1823" w:rsidRDefault="008B1059" w:rsidP="00987391">
                  <w:pPr>
                    <w:pStyle w:val="NoSpacing"/>
                    <w:rPr>
                      <w:rFonts w:ascii="Trebuchet MS" w:hAnsi="Trebuchet MS"/>
                      <w:sz w:val="20"/>
                      <w:szCs w:val="26"/>
                    </w:rPr>
                  </w:pPr>
                </w:p>
                <w:p w14:paraId="5699D73B" w14:textId="77777777" w:rsidR="008B1059" w:rsidRPr="00AD1823" w:rsidRDefault="00D41B67" w:rsidP="00987391">
                  <w:pPr>
                    <w:pStyle w:val="NoSpacing"/>
                    <w:spacing w:line="276" w:lineRule="auto"/>
                    <w:rPr>
                      <w:rFonts w:ascii="Trebuchet MS" w:hAnsi="Trebuchet MS"/>
                      <w:sz w:val="14"/>
                      <w:szCs w:val="26"/>
                    </w:rPr>
                  </w:pP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Ardayd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,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sugeyso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liisk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ama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aana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geli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,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wa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inay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u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arkaan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la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taliyah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jaheynt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warbixint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ee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tallaabooyink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xigga</w:t>
                  </w:r>
                  <w:proofErr w:type="spellEnd"/>
                  <w:r w:rsidRPr="00AD1823">
                    <w:rPr>
                      <w:rFonts w:ascii="Trebuchet MS" w:hAnsi="Trebuchet MS"/>
                      <w:sz w:val="20"/>
                      <w:szCs w:val="26"/>
                    </w:rPr>
                    <w:t>.</w:t>
                  </w:r>
                </w:p>
              </w:txbxContent>
            </v:textbox>
          </v:shape>
        </w:pict>
      </w:r>
      <w:r>
        <w:pict w14:anchorId="62ACCE5C">
          <v:shape id="Text Box 8" o:spid="_x0000_s1029" type="#_x0000_t202" style="position:absolute;margin-left:3154.3pt;margin-top:512.9pt;width:575.05pt;height:28.8pt;z-index:251700224;visibility:visible;mso-position-horizontal:righ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" fillcolor="#090" stroked="f" strokeweight=".5pt">
            <v:textbox>
              <w:txbxContent>
                <w:p w14:paraId="25700EDB" w14:textId="77777777" w:rsidR="00CA36F6" w:rsidRPr="00175371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1A759D87">
          <v:shape id="Text Box 13" o:spid="_x0000_s1030" type="#_x0000_t202" style="position:absolute;margin-left:4.2pt;margin-top:542.5pt;width:575.4pt;height:99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qxq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H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" filled="f" stroked="f" strokeweight=".5pt">
            <v:textbox>
              <w:txbxContent>
                <w:p w14:paraId="1554E587" w14:textId="5D979844" w:rsidR="006207D8" w:rsidRPr="006440C2" w:rsidRDefault="006440C2" w:rsidP="006440C2">
                  <w:pPr>
                    <w:pStyle w:val="NoSpacing"/>
                    <w:rPr>
                      <w:b/>
                      <w:sz w:val="22"/>
                      <w:szCs w:val="22"/>
                      <w:lang w:val="es-ES"/>
                    </w:rPr>
                  </w:pP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Otterbot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wa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adeegg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fariin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qoraalk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bilaashk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ah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si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uu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ug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caawiyo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ardayd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Washington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inaybadeegsadaan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deeqd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dhaqaalah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iyo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waxbarashad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kuleejk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iyo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shaqad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.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Ardayd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aya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adeegsan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kar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Otterbot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ayagoo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isticmaalaay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fariin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qoraalk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24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saac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maalintii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todobo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maalmood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asbuucii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.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Fariin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qoraal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ugu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dir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jumlad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“Hi Otter”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lambarka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360-928-7281.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LeaXog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badan ka </w:t>
                  </w:r>
                  <w:proofErr w:type="spellStart"/>
                  <w:r w:rsidRPr="006440C2">
                    <w:rPr>
                      <w:rStyle w:val="A1"/>
                      <w:sz w:val="22"/>
                      <w:szCs w:val="22"/>
                    </w:rPr>
                    <w:t>eeg</w:t>
                  </w:r>
                  <w:proofErr w:type="spellEnd"/>
                  <w:r w:rsidRPr="006440C2">
                    <w:rPr>
                      <w:rStyle w:val="A1"/>
                      <w:sz w:val="22"/>
                      <w:szCs w:val="22"/>
                    </w:rPr>
                    <w:t xml:space="preserve"> </w:t>
                  </w:r>
                  <w:r w:rsidRPr="006440C2">
                    <w:rPr>
                      <w:rStyle w:val="A2"/>
                      <w:sz w:val="22"/>
                      <w:szCs w:val="22"/>
                    </w:rPr>
                    <w:t xml:space="preserve">https://wsac.wa.gov/otterbot </w:t>
                  </w:r>
                </w:p>
              </w:txbxContent>
            </v:textbox>
          </v:shape>
        </w:pict>
      </w:r>
      <w:r>
        <w:pict w14:anchorId="2D29126B">
          <v:shape id="_x0000_s1031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1FCDF261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r w:rsidR="003869FB">
                    <w:rPr>
                      <w:sz w:val="28"/>
                    </w:rPr>
                    <w:t xml:space="preserve">(logo)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>
        <w:pict w14:anchorId="1BB46C90">
          <v:rect id="AutoShape 14" o:spid="_x0000_s1032" style="position:absolute;margin-left:432.2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15C458F1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2894DA43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71860578" w14:textId="2079B829" w:rsidR="00275C50" w:rsidRPr="0057380C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57380C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57380C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57380C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  <w:p w14:paraId="3D8CB139" w14:textId="77777777" w:rsidR="00F35BE3" w:rsidRPr="0057380C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5977AF72" w14:textId="77777777" w:rsidR="00F35BE3" w:rsidRPr="0057380C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5F929D27" w14:textId="77777777" w:rsidR="00F35BE3" w:rsidRPr="0057380C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57380C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57380C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57380C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57380C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57380C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290E97">
        <w:br w:type="page"/>
      </w:r>
    </w:p>
    <w:p w14:paraId="2AE84098" w14:textId="77777777" w:rsidR="001B2141" w:rsidRDefault="006440C2" w:rsidP="001B2141">
      <w:r>
        <w:lastRenderedPageBreak/>
        <w:pict w14:anchorId="73B5940B">
          <v:shape id="_x0000_s1033" type="#_x0000_t202" style="position:absolute;margin-left:180.6pt;margin-top:5.4pt;width:385.05pt;height:168.6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" filled="f" strokecolor="#d9d9d9">
            <v:textbox>
              <w:txbxContent>
                <w:p w14:paraId="22444DA9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316407AA" w14:textId="77777777" w:rsidR="00781C88" w:rsidRPr="00696E04" w:rsidRDefault="00781C88" w:rsidP="00814515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6586D23B" w14:textId="77777777" w:rsidR="00696E04" w:rsidRPr="0057380C" w:rsidRDefault="00696E04" w:rsidP="0081451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57380C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003C1A99" w14:textId="77777777" w:rsidR="00781C88" w:rsidRPr="0057380C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17FD71FE">
          <v:shape id="Text Box 10" o:spid="_x0000_s1034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78F4D71B" w14:textId="56388F75" w:rsidR="001B2141" w:rsidRPr="00F45C84" w:rsidRDefault="0057380C" w:rsidP="0057380C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57380C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57380C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57380C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63ED2C41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2B02DF30" w14:textId="77777777" w:rsidR="00671A4B" w:rsidRPr="001B2141" w:rsidRDefault="006440C2" w:rsidP="001B2141">
      <w:r>
        <w:pict w14:anchorId="710AEAD2">
          <v:shape id="_x0000_s1035" type="#_x0000_t202" style="position:absolute;margin-left:179.85pt;margin-top:99.6pt;width:387.6pt;height:486.05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" fillcolor="#e1eee8 [663]" stroked="f">
            <v:textbox style="mso-next-textbox:#_x0000_s1035">
              <w:txbxContent>
                <w:p w14:paraId="32563973" w14:textId="77777777" w:rsidR="001B2141" w:rsidRPr="00D42A6F" w:rsidRDefault="00BF154F" w:rsidP="005D5656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 w:rsidRPr="00D42A6F">
                    <w:rPr>
                      <w:rFonts w:ascii="Myriad Pro" w:hAnsi="Myriad Pro"/>
                      <w:b/>
                      <w:sz w:val="34"/>
                    </w:rPr>
                    <w:t>Liiska</w:t>
                  </w:r>
                  <w:proofErr w:type="spellEnd"/>
                  <w:r w:rsidRPr="00D42A6F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 w:rsidRPr="00D42A6F">
                    <w:rPr>
                      <w:rFonts w:ascii="Myriad Pro" w:hAnsi="Myriad Pro"/>
                      <w:b/>
                      <w:sz w:val="34"/>
                    </w:rPr>
                    <w:t>Warbixinta</w:t>
                  </w:r>
                  <w:proofErr w:type="spellEnd"/>
                  <w:r w:rsidRPr="00D42A6F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 w:rsidRPr="00D42A6F">
                    <w:rPr>
                      <w:rFonts w:ascii="Myriad Pro" w:hAnsi="Myriad Pro"/>
                      <w:b/>
                      <w:sz w:val="34"/>
                    </w:rPr>
                    <w:t>ardayga</w:t>
                  </w:r>
                  <w:proofErr w:type="spellEnd"/>
                </w:p>
                <w:p w14:paraId="30E6AEBF" w14:textId="1987FBFA" w:rsidR="00814515" w:rsidRPr="00D42A6F" w:rsidRDefault="00814515" w:rsidP="00987391">
                  <w:pPr>
                    <w:pStyle w:val="NoSpacing"/>
                    <w:numPr>
                      <w:ilvl w:val="0"/>
                      <w:numId w:val="5"/>
                    </w:numPr>
                    <w:rPr>
                      <w:b/>
                      <w:sz w:val="22"/>
                      <w:szCs w:val="24"/>
                    </w:rPr>
                  </w:pP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Isbarbardhig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="004265E6" w:rsidRPr="00D42A6F">
                    <w:rPr>
                      <w:b/>
                      <w:sz w:val="22"/>
                      <w:szCs w:val="24"/>
                    </w:rPr>
                    <w:t>abaalmarin</w:t>
                  </w:r>
                  <w:r w:rsidR="004265E6">
                    <w:rPr>
                      <w:b/>
                      <w:sz w:val="22"/>
                      <w:szCs w:val="24"/>
                    </w:rPr>
                    <w:t>t</w:t>
                  </w:r>
                  <w:r w:rsidR="004265E6" w:rsidRPr="00D42A6F">
                    <w:rPr>
                      <w:b/>
                      <w:sz w:val="22"/>
                      <w:szCs w:val="24"/>
                    </w:rPr>
                    <w:t>a</w:t>
                  </w:r>
                  <w:proofErr w:type="spellEnd"/>
                  <w:r w:rsidR="004265E6"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gargaark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dhaqaalah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ee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kulliyadah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oo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go’aanso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dugsig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lag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 w:rsidRPr="00D42A6F">
                    <w:rPr>
                      <w:b/>
                      <w:sz w:val="22"/>
                      <w:szCs w:val="24"/>
                    </w:rPr>
                    <w:t>qeybgalayo.</w:t>
                  </w:r>
                  <w:r w:rsidRPr="00D42A6F">
                    <w:rPr>
                      <w:sz w:val="22"/>
                      <w:szCs w:val="24"/>
                    </w:rPr>
                    <w:t>Ahow</w:t>
                  </w:r>
                  <w:proofErr w:type="spellEnd"/>
                  <w:proofErr w:type="gram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qof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hab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ah –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miyaad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xisaabisay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hammaan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qarashaadk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kulliyad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o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aad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heshay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gargaark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haqaalah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o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kugu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fillan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o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aad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ku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abooshid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iyag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>?</w:t>
                  </w:r>
                  <w:r w:rsidR="000A2BF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Ogeysii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hammaan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kulliyadah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go’aankaag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xilig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Maaj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1.</w:t>
                  </w:r>
                </w:p>
                <w:p w14:paraId="1CCA912F" w14:textId="10DA6836" w:rsidR="00814515" w:rsidRPr="00D42A6F" w:rsidRDefault="00814515" w:rsidP="00987391">
                  <w:pPr>
                    <w:pStyle w:val="NoSpacing"/>
                    <w:numPr>
                      <w:ilvl w:val="0"/>
                      <w:numId w:val="5"/>
                    </w:numPr>
                    <w:rPr>
                      <w:sz w:val="22"/>
                      <w:szCs w:val="24"/>
                    </w:rPr>
                  </w:pP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Markii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="00334646">
                    <w:rPr>
                      <w:b/>
                      <w:sz w:val="22"/>
                      <w:szCs w:val="24"/>
                    </w:rPr>
                    <w:t>a</w:t>
                  </w:r>
                  <w:r w:rsidR="00334646" w:rsidRPr="00D42A6F">
                    <w:rPr>
                      <w:b/>
                      <w:sz w:val="22"/>
                      <w:szCs w:val="24"/>
                    </w:rPr>
                    <w:t>ad</w:t>
                  </w:r>
                  <w:proofErr w:type="spellEnd"/>
                  <w:r w:rsidR="00334646"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go’aansatid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dugsig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aad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rabtid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inaad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ka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qeybgashid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,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ogeysii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in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dugsig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balanqaadkaag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oo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gudbi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dabaaji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walboo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dhaqaalah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ee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loo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baahdo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>.</w:t>
                  </w:r>
                  <w:r w:rsidR="002C46E9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ugsiy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badan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aya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u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baahan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ogeysiintaan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iy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abaajig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xilig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Maaj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gramStart"/>
                  <w:r w:rsidRPr="00D42A6F">
                    <w:rPr>
                      <w:sz w:val="22"/>
                      <w:szCs w:val="24"/>
                    </w:rPr>
                    <w:t>1.Haddii</w:t>
                  </w:r>
                  <w:proofErr w:type="gram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abaajig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uu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hibaat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yahay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, u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so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wac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xafiisk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gargaark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haqaalah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caawin.Intaas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waxa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heer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,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hubi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inaad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ku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so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irtid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sheey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walb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ee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ugsig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codsaday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>.</w:t>
                  </w:r>
                </w:p>
                <w:p w14:paraId="2230699B" w14:textId="77777777" w:rsidR="00814515" w:rsidRPr="00D42A6F" w:rsidRDefault="00814515" w:rsidP="00987391">
                  <w:pPr>
                    <w:pStyle w:val="NoSpacing"/>
                    <w:numPr>
                      <w:ilvl w:val="0"/>
                      <w:numId w:val="5"/>
                    </w:numPr>
                    <w:rPr>
                      <w:b/>
                      <w:sz w:val="22"/>
                      <w:szCs w:val="24"/>
                    </w:rPr>
                  </w:pP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Joogteey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 w:rsidRPr="00D42A6F">
                    <w:rPr>
                      <w:b/>
                      <w:sz w:val="22"/>
                      <w:szCs w:val="24"/>
                    </w:rPr>
                    <w:t>buundooyinkaaga!</w:t>
                  </w:r>
                  <w:r w:rsidRPr="00D42A6F">
                    <w:rPr>
                      <w:sz w:val="22"/>
                      <w:szCs w:val="24"/>
                    </w:rPr>
                    <w:t>Ha</w:t>
                  </w:r>
                  <w:proofErr w:type="spellEnd"/>
                  <w:proofErr w:type="gramEnd"/>
                  <w:r w:rsidRPr="00D42A6F">
                    <w:rPr>
                      <w:sz w:val="22"/>
                      <w:szCs w:val="24"/>
                    </w:rPr>
                    <w:t xml:space="preserve"> u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ogolaan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in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laylig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iy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shaqooyink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lag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gudb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>.</w:t>
                  </w:r>
                </w:p>
                <w:p w14:paraId="36501542" w14:textId="77777777" w:rsidR="00987391" w:rsidRPr="00D42A6F" w:rsidRDefault="00987391" w:rsidP="00854BA0">
                  <w:pPr>
                    <w:rPr>
                      <w:rFonts w:ascii="Myriad Pro" w:hAnsi="Myriad Pro"/>
                      <w:b/>
                      <w:sz w:val="34"/>
                    </w:rPr>
                  </w:pPr>
                </w:p>
                <w:p w14:paraId="394C566D" w14:textId="77777777" w:rsidR="00854BA0" w:rsidRPr="00D42A6F" w:rsidRDefault="00854BA0" w:rsidP="00854BA0">
                  <w:pPr>
                    <w:spacing w:after="0" w:line="520" w:lineRule="exact"/>
                    <w:rPr>
                      <w:rFonts w:ascii="Myriad Pro" w:hAnsi="Myriad Pro"/>
                      <w:b/>
                      <w:sz w:val="34"/>
                    </w:rPr>
                  </w:pPr>
                  <w:proofErr w:type="spellStart"/>
                  <w:r w:rsidRPr="00D42A6F">
                    <w:rPr>
                      <w:rFonts w:ascii="Myriad Pro" w:hAnsi="Myriad Pro"/>
                      <w:b/>
                      <w:sz w:val="34"/>
                    </w:rPr>
                    <w:t>Liiska</w:t>
                  </w:r>
                  <w:proofErr w:type="spellEnd"/>
                  <w:r w:rsidRPr="00D42A6F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 w:rsidRPr="00D42A6F">
                    <w:rPr>
                      <w:rFonts w:ascii="Myriad Pro" w:hAnsi="Myriad Pro"/>
                      <w:b/>
                      <w:sz w:val="34"/>
                    </w:rPr>
                    <w:t>warbixinta</w:t>
                  </w:r>
                  <w:proofErr w:type="spellEnd"/>
                  <w:r w:rsidRPr="00D42A6F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 w:rsidRPr="00D42A6F">
                    <w:rPr>
                      <w:rFonts w:ascii="Myriad Pro" w:hAnsi="Myriad Pro"/>
                      <w:b/>
                      <w:sz w:val="34"/>
                    </w:rPr>
                    <w:t>Qoyska</w:t>
                  </w:r>
                  <w:proofErr w:type="spellEnd"/>
                </w:p>
                <w:p w14:paraId="409C5815" w14:textId="19A215CA" w:rsidR="00814515" w:rsidRPr="00D42A6F" w:rsidRDefault="00814515" w:rsidP="00987391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eastAsia="Times New Roman"/>
                      <w:sz w:val="22"/>
                      <w:szCs w:val="24"/>
                    </w:rPr>
                  </w:pPr>
                  <w:r w:rsidRPr="00D42A6F">
                    <w:rPr>
                      <w:b/>
                      <w:sz w:val="22"/>
                      <w:szCs w:val="24"/>
                    </w:rPr>
                    <w:t xml:space="preserve">Ku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caawi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="002D3EDA" w:rsidRPr="00D42A6F">
                    <w:rPr>
                      <w:b/>
                      <w:sz w:val="22"/>
                      <w:szCs w:val="24"/>
                    </w:rPr>
                    <w:t>canugaa</w:t>
                  </w:r>
                  <w:r w:rsidR="002D3EDA">
                    <w:rPr>
                      <w:b/>
                      <w:sz w:val="22"/>
                      <w:szCs w:val="24"/>
                    </w:rPr>
                    <w:t>d</w:t>
                  </w:r>
                  <w:r w:rsidR="002D3EDA" w:rsidRPr="00D42A6F">
                    <w:rPr>
                      <w:b/>
                      <w:sz w:val="22"/>
                      <w:szCs w:val="24"/>
                    </w:rPr>
                    <w:t>a</w:t>
                  </w:r>
                  <w:proofErr w:type="spellEnd"/>
                  <w:r w:rsidR="002D3EDA"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nidaamk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jawaabah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 w:rsidRPr="00D42A6F">
                    <w:rPr>
                      <w:b/>
                      <w:sz w:val="22"/>
                      <w:szCs w:val="24"/>
                    </w:rPr>
                    <w:t>kulliyada</w:t>
                  </w:r>
                  <w:r w:rsidRPr="00D42A6F">
                    <w:rPr>
                      <w:sz w:val="22"/>
                      <w:szCs w:val="24"/>
                    </w:rPr>
                    <w:t>.Markii</w:t>
                  </w:r>
                  <w:proofErr w:type="spellEnd"/>
                  <w:proofErr w:type="gram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="005D547A" w:rsidRPr="00D42A6F">
                    <w:rPr>
                      <w:sz w:val="22"/>
                      <w:szCs w:val="24"/>
                    </w:rPr>
                    <w:t>canugaa</w:t>
                  </w:r>
                  <w:r w:rsidR="005D547A">
                    <w:rPr>
                      <w:sz w:val="22"/>
                      <w:szCs w:val="24"/>
                    </w:rPr>
                    <w:t>d</w:t>
                  </w:r>
                  <w:r w:rsidR="005D547A" w:rsidRPr="00D42A6F">
                    <w:rPr>
                      <w:sz w:val="22"/>
                      <w:szCs w:val="24"/>
                    </w:rPr>
                    <w:t>a</w:t>
                  </w:r>
                  <w:proofErr w:type="spellEnd"/>
                  <w:r w:rsidR="005D547A"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bilaab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dib u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maqlid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kulliyadah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ku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saabsan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ogolaanshah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iy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gargaark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haqaalah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,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isag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ama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iyad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waxay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u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baahanayaan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taageeradaad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lagu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go’aansanay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wax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la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sameynay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>.</w:t>
                  </w:r>
                </w:p>
                <w:p w14:paraId="48EBF838" w14:textId="7A2AB26F" w:rsidR="00814515" w:rsidRPr="00D42A6F" w:rsidRDefault="00814515" w:rsidP="00987391">
                  <w:pPr>
                    <w:pStyle w:val="NoSpacing"/>
                    <w:numPr>
                      <w:ilvl w:val="0"/>
                      <w:numId w:val="6"/>
                    </w:numPr>
                    <w:rPr>
                      <w:sz w:val="22"/>
                      <w:szCs w:val="24"/>
                    </w:rPr>
                  </w:pPr>
                  <w:r w:rsidRPr="00D42A6F">
                    <w:rPr>
                      <w:b/>
                      <w:sz w:val="22"/>
                      <w:szCs w:val="24"/>
                    </w:rPr>
                    <w:t xml:space="preserve">Wada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fiiriy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="0053577A" w:rsidRPr="00D42A6F">
                    <w:rPr>
                      <w:b/>
                      <w:sz w:val="22"/>
                      <w:szCs w:val="24"/>
                    </w:rPr>
                    <w:t>bixin</w:t>
                  </w:r>
                  <w:r w:rsidR="0053577A">
                    <w:rPr>
                      <w:b/>
                      <w:sz w:val="22"/>
                      <w:szCs w:val="24"/>
                    </w:rPr>
                    <w:t>t</w:t>
                  </w:r>
                  <w:r w:rsidR="0053577A" w:rsidRPr="00D42A6F">
                    <w:rPr>
                      <w:b/>
                      <w:sz w:val="22"/>
                      <w:szCs w:val="24"/>
                    </w:rPr>
                    <w:t>a</w:t>
                  </w:r>
                  <w:proofErr w:type="spellEnd"/>
                  <w:r w:rsidR="0053577A"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gargaark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 w:rsidRPr="00D42A6F">
                    <w:rPr>
                      <w:b/>
                      <w:sz w:val="22"/>
                      <w:szCs w:val="24"/>
                    </w:rPr>
                    <w:t>dhaqaaalaha</w:t>
                  </w:r>
                  <w:r w:rsidRPr="00D42A6F">
                    <w:rPr>
                      <w:sz w:val="22"/>
                      <w:szCs w:val="24"/>
                    </w:rPr>
                    <w:t>.Ardaygaaga</w:t>
                  </w:r>
                  <w:proofErr w:type="spellEnd"/>
                  <w:proofErr w:type="gram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fasalk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12aad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wuxuu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u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baahanaya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caawintaad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lagu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aqrinay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hinac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waraaqah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abaalmarint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gargaark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haqaalah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o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ogaad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baakid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u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wanaagsan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isaga.Hubi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in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canugaag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ka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taxadar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o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buuxiya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hammaad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walbo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waqtig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ah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o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ogolaanshah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>.</w:t>
                  </w:r>
                </w:p>
                <w:p w14:paraId="1F9E46FA" w14:textId="77777777" w:rsidR="00814515" w:rsidRDefault="00814515" w:rsidP="00987391">
                  <w:pPr>
                    <w:pStyle w:val="NoSpacing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</w:rPr>
                  </w:pPr>
                  <w:r w:rsidRPr="00D42A6F">
                    <w:rPr>
                      <w:b/>
                      <w:sz w:val="22"/>
                      <w:szCs w:val="24"/>
                    </w:rPr>
                    <w:t xml:space="preserve">Ku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caawi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in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canugaag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dhameystiro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waraaqah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shaqad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si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loog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ogolaado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bixint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kulliyada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b/>
                      <w:sz w:val="22"/>
                      <w:szCs w:val="24"/>
                    </w:rPr>
                    <w:t>ee</w:t>
                  </w:r>
                  <w:proofErr w:type="spellEnd"/>
                  <w:r w:rsidRPr="00D42A6F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 w:rsidRPr="00D42A6F">
                    <w:rPr>
                      <w:b/>
                      <w:sz w:val="22"/>
                      <w:szCs w:val="24"/>
                    </w:rPr>
                    <w:t>diiwaangelinta.</w:t>
                  </w:r>
                  <w:r w:rsidRPr="00D42A6F">
                    <w:rPr>
                      <w:sz w:val="22"/>
                      <w:szCs w:val="24"/>
                    </w:rPr>
                    <w:t>Markii</w:t>
                  </w:r>
                  <w:proofErr w:type="spellEnd"/>
                  <w:proofErr w:type="gram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canugaag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go’aansad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kulliyad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ka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qeybga</w:t>
                  </w:r>
                  <w:r w:rsidRPr="00D42A6F">
                    <w:rPr>
                      <w:sz w:val="20"/>
                      <w:szCs w:val="24"/>
                    </w:rPr>
                    <w:t>l</w:t>
                  </w:r>
                  <w:r w:rsidRPr="00D42A6F">
                    <w:rPr>
                      <w:sz w:val="22"/>
                      <w:szCs w:val="24"/>
                    </w:rPr>
                    <w:t>ay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,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isag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ama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iyad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waxay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u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baahanayaan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inay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ogolaadaan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bixint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kulliyad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,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ira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abaajig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waxbarashad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o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gudbiya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waraaqah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kale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ee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shaqada.Haddii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abaajig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uu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hibaat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yahay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, u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soo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wac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xafiisk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gargaark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dhaqaalaha</w:t>
                  </w:r>
                  <w:proofErr w:type="spellEnd"/>
                  <w:r w:rsidRPr="00D42A6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42A6F">
                    <w:rPr>
                      <w:sz w:val="22"/>
                      <w:szCs w:val="24"/>
                    </w:rPr>
                    <w:t>caawin</w:t>
                  </w:r>
                  <w:proofErr w:type="spellEnd"/>
                  <w:r>
                    <w:rPr>
                      <w:sz w:val="24"/>
                      <w:szCs w:val="24"/>
                    </w:rPr>
                    <w:t>.</w:t>
                  </w:r>
                </w:p>
                <w:p w14:paraId="16159501" w14:textId="77777777" w:rsidR="00814515" w:rsidRPr="00814515" w:rsidRDefault="00814515" w:rsidP="00814515">
                  <w:pPr>
                    <w:pStyle w:val="NoSpacing"/>
                    <w:ind w:left="720"/>
                    <w:rPr>
                      <w:sz w:val="24"/>
                      <w:szCs w:val="24"/>
                    </w:rPr>
                  </w:pPr>
                </w:p>
                <w:p w14:paraId="5501F2F8" w14:textId="77777777" w:rsidR="00854BA0" w:rsidRPr="001D41E3" w:rsidRDefault="00854BA0" w:rsidP="00854BA0">
                  <w:pPr>
                    <w:widowControl w:val="0"/>
                    <w:ind w:left="360"/>
                    <w:rPr>
                      <w:b/>
                      <w:sz w:val="24"/>
                    </w:rPr>
                  </w:pPr>
                </w:p>
                <w:p w14:paraId="46D3095B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  <w:r>
        <w:pict w14:anchorId="4ADF7A6B">
          <v:shape id="Text Box 9" o:spid="_x0000_s1036" type="#_x0000_t202" style="position:absolute;margin-left:.6pt;margin-top:14.2pt;width:172.65pt;height:703.9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" filled="f" stroked="f" strokeweight=".5pt">
            <v:textbox style="mso-next-textbox:#Text Box 9">
              <w:txbxContent>
                <w:p w14:paraId="04173483" w14:textId="77777777" w:rsidR="00C7202C" w:rsidRPr="0057380C" w:rsidRDefault="000E0CED" w:rsidP="00A8764D">
                  <w:pPr>
                    <w:pStyle w:val="NoSpacing"/>
                    <w:rPr>
                      <w:rFonts w:eastAsia="Times New Roman"/>
                      <w:sz w:val="22"/>
                      <w:szCs w:val="26"/>
                    </w:rPr>
                  </w:pPr>
                  <w:proofErr w:type="spellStart"/>
                  <w:proofErr w:type="gramStart"/>
                  <w:r w:rsidRPr="0057380C">
                    <w:rPr>
                      <w:rFonts w:ascii="Myriad Pro" w:hAnsi="Myriad Pro"/>
                      <w:b/>
                      <w:color w:val="EA6312" w:themeColor="accent2"/>
                      <w:sz w:val="22"/>
                      <w:szCs w:val="26"/>
                    </w:rPr>
                    <w:t>SHEEKO:</w:t>
                  </w:r>
                  <w:r w:rsidRPr="0057380C">
                    <w:rPr>
                      <w:sz w:val="22"/>
                      <w:szCs w:val="26"/>
                    </w:rPr>
                    <w:t>Borofeesarada</w:t>
                  </w:r>
                  <w:proofErr w:type="spellEnd"/>
                  <w:proofErr w:type="gram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kulliya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marnab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um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ogonaanayaan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ardaydoo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si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gaar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ah.</w:t>
                  </w:r>
                </w:p>
                <w:p w14:paraId="0946437C" w14:textId="77777777" w:rsidR="000E0CED" w:rsidRPr="0057380C" w:rsidRDefault="000E0CED" w:rsidP="00A8764D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</w:p>
                <w:p w14:paraId="6797A0DF" w14:textId="77777777" w:rsidR="00A8764D" w:rsidRPr="0057380C" w:rsidRDefault="000E0CED" w:rsidP="00A8764D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  <w:proofErr w:type="spellStart"/>
                  <w:proofErr w:type="gramStart"/>
                  <w:r w:rsidRPr="0057380C">
                    <w:rPr>
                      <w:rFonts w:ascii="Myriad Pro" w:hAnsi="Myriad Pro"/>
                      <w:b/>
                      <w:color w:val="EA6312" w:themeColor="accent2"/>
                      <w:sz w:val="22"/>
                      <w:szCs w:val="26"/>
                    </w:rPr>
                    <w:t>XAQIIQADA</w:t>
                  </w:r>
                  <w:r w:rsidRPr="0057380C">
                    <w:rPr>
                      <w:rFonts w:ascii="Myriad Pro" w:hAnsi="Myriad Pro"/>
                      <w:color w:val="EA6312" w:themeColor="accent2"/>
                      <w:sz w:val="22"/>
                      <w:szCs w:val="26"/>
                    </w:rPr>
                    <w:t>:</w:t>
                  </w:r>
                  <w:r w:rsidRPr="0057380C">
                    <w:rPr>
                      <w:sz w:val="22"/>
                      <w:szCs w:val="26"/>
                    </w:rPr>
                    <w:t>Ardayda</w:t>
                  </w:r>
                  <w:proofErr w:type="spellEnd"/>
                  <w:proofErr w:type="gram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aya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hormariso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xiriira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isl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qaabk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ay la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sameeyeen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macalimiintoo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ee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dugsig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sare.Tusaale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ahaan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geyntoo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ka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hor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kadib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ama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int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lagu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jiro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fasalk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arday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kulliya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waxay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helayaan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fursa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lagu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hormarinayo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xiriira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borofeesaradoo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sidoo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kale.Iya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oo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macalimiint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ay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sidoo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kale ay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yihiin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shaqsiyaad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aad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u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mashquulsan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waxay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halkaas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u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joogaan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inay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ku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caawiyaan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arday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inay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bartaan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>.</w:t>
                  </w:r>
                </w:p>
                <w:p w14:paraId="3F036706" w14:textId="77777777" w:rsidR="00A8764D" w:rsidRPr="0057380C" w:rsidRDefault="00A8764D" w:rsidP="00A8764D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</w:p>
                <w:p w14:paraId="00942D1F" w14:textId="77777777" w:rsidR="00A8764D" w:rsidRPr="0057380C" w:rsidRDefault="008020C0" w:rsidP="00A8764D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  <w:proofErr w:type="spellStart"/>
                  <w:r w:rsidRPr="0057380C">
                    <w:rPr>
                      <w:sz w:val="22"/>
                      <w:szCs w:val="26"/>
                    </w:rPr>
                    <w:t>Waxay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ku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xirantahay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cabirk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fasalk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kulliya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arday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waxay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heli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karaan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gelitaan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badan ama yar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oo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barafoseeradoo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fasalk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 w:rsidRPr="0057380C">
                    <w:rPr>
                      <w:sz w:val="22"/>
                      <w:szCs w:val="26"/>
                    </w:rPr>
                    <w:t>ah.Si</w:t>
                  </w:r>
                  <w:proofErr w:type="spellEnd"/>
                  <w:proofErr w:type="gram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kastab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borofeesar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walb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wuxuu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sidoo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kale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helaya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saacadah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xafiisk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int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lagu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jiro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taas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oo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arday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ay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booqan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karaan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isag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ama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iya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>.</w:t>
                  </w:r>
                </w:p>
                <w:p w14:paraId="4F93ACDE" w14:textId="77777777" w:rsidR="00A8764D" w:rsidRPr="0057380C" w:rsidRDefault="00A8764D" w:rsidP="00A8764D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</w:p>
                <w:p w14:paraId="6F5B99BD" w14:textId="77777777" w:rsidR="00A8764D" w:rsidRPr="0057380C" w:rsidRDefault="00D41B67" w:rsidP="00D41B67">
                  <w:pPr>
                    <w:pStyle w:val="NoSpacing"/>
                    <w:rPr>
                      <w:rFonts w:cs="Arial"/>
                      <w:sz w:val="16"/>
                      <w:szCs w:val="26"/>
                    </w:rPr>
                  </w:pPr>
                  <w:proofErr w:type="spellStart"/>
                  <w:r w:rsidRPr="0057380C">
                    <w:rPr>
                      <w:sz w:val="22"/>
                      <w:szCs w:val="26"/>
                    </w:rPr>
                    <w:t>Xiriira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u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dhaxeeyo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borofeesara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sidoo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kale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wa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muhiim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markii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arday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ay u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baahanyihiin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inay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codsasdaan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waraaqah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talla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deeqah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waxbarashad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dugsig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qalinjabint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, ama </w:t>
                  </w:r>
                  <w:proofErr w:type="spellStart"/>
                  <w:r w:rsidRPr="0057380C">
                    <w:rPr>
                      <w:sz w:val="22"/>
                      <w:szCs w:val="26"/>
                    </w:rPr>
                    <w:t>howlaha</w:t>
                  </w:r>
                  <w:proofErr w:type="spellEnd"/>
                  <w:r w:rsidRPr="0057380C">
                    <w:rPr>
                      <w:sz w:val="22"/>
                      <w:szCs w:val="26"/>
                    </w:rPr>
                    <w:t xml:space="preserve"> kale.</w:t>
                  </w:r>
                </w:p>
                <w:p w14:paraId="2825CBD7" w14:textId="77777777" w:rsidR="001F06EE" w:rsidRPr="00D5473B" w:rsidRDefault="001F06EE" w:rsidP="00BC460B">
                  <w:pPr>
                    <w:jc w:val="right"/>
                    <w:rPr>
                      <w:rFonts w:cs="Arial"/>
                      <w:sz w:val="14"/>
                      <w:szCs w:val="20"/>
                    </w:rPr>
                  </w:pPr>
                </w:p>
                <w:p w14:paraId="4D09CB66" w14:textId="77777777" w:rsidR="0045478F" w:rsidRPr="00AC643F" w:rsidRDefault="0045478F" w:rsidP="00AC643F">
                  <w:pPr>
                    <w:jc w:val="right"/>
                    <w:rPr>
                      <w:rFonts w:cs="Arial"/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12344" w14:textId="3F4EF137" w:rsidR="00E7100F" w:rsidRDefault="00E7100F" w:rsidP="009909CD">
      <w:pPr>
        <w:spacing w:after="0" w:line="240" w:lineRule="auto"/>
      </w:pPr>
      <w:r>
        <w:separator/>
      </w:r>
    </w:p>
  </w:endnote>
  <w:endnote w:type="continuationSeparator" w:id="0">
    <w:p w14:paraId="1A6D9DDE" w14:textId="6AAAEC32" w:rsidR="00E7100F" w:rsidRDefault="00E7100F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2F4EF" w14:textId="53AF9C08" w:rsidR="00136FDD" w:rsidRDefault="00136F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AC9D7" w14:textId="454A6FCB" w:rsidR="001C226D" w:rsidRDefault="001C226D" w:rsidP="001C226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IE" w:eastAsia="en-IE"/>
      </w:rPr>
      <w:drawing>
        <wp:inline distT="0" distB="0" distL="0" distR="0" wp14:anchorId="6C297184" wp14:editId="0CF4D8FB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4F5D157" w14:textId="77777777" w:rsidR="00F773E6" w:rsidRPr="00D46648" w:rsidRDefault="00F773E6" w:rsidP="00F773E6">
    <w:pPr>
      <w:pStyle w:val="Footer"/>
      <w:jc w:val="center"/>
    </w:pPr>
    <w:r w:rsidRPr="00EE63E2">
      <w:rPr>
        <w:rFonts w:ascii="Myriad Pro" w:hAnsi="Myriad Pro"/>
        <w:sz w:val="24"/>
        <w:szCs w:val="36"/>
      </w:rPr>
      <w:t xml:space="preserve">Visit </w:t>
    </w:r>
    <w:hyperlink r:id="rId2" w:history="1">
      <w:r w:rsidRPr="00247B8A">
        <w:rPr>
          <w:rStyle w:val="Hyperlink"/>
        </w:rPr>
        <w:t>https://gearup.wa.gov/students-families</w:t>
      </w:r>
    </w:hyperlink>
    <w:r>
      <w:t xml:space="preserve"> </w:t>
    </w:r>
    <w:r w:rsidRPr="00EE63E2"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 w:rsidRPr="00EE63E2">
      <w:rPr>
        <w:rFonts w:ascii="Myriad Pro" w:hAnsi="Myriad Pro"/>
        <w:sz w:val="24"/>
        <w:szCs w:val="36"/>
      </w:rPr>
      <w:t>make a plan</w:t>
    </w:r>
    <w:proofErr w:type="gramEnd"/>
    <w:r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ACC8C" w14:textId="4F0F959C" w:rsidR="00136FDD" w:rsidRDefault="00136F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825B9" w14:textId="77777777" w:rsidR="00E7100F" w:rsidRDefault="00E7100F" w:rsidP="009909CD">
      <w:pPr>
        <w:spacing w:after="0" w:line="240" w:lineRule="auto"/>
      </w:pPr>
      <w:r>
        <w:separator/>
      </w:r>
    </w:p>
  </w:footnote>
  <w:footnote w:type="continuationSeparator" w:id="0">
    <w:p w14:paraId="1B5793CB" w14:textId="655F92F7" w:rsidR="00E7100F" w:rsidRDefault="00E7100F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973A1" w14:textId="7BBE827A" w:rsidR="00136FDD" w:rsidRDefault="00136F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8CDB8" w14:textId="4EA21448" w:rsidR="00136FDD" w:rsidRDefault="00136F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F3E81" w14:textId="37BAEE22" w:rsidR="00136FDD" w:rsidRDefault="00136F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62874"/>
    <w:multiLevelType w:val="hybridMultilevel"/>
    <w:tmpl w:val="3564AA8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E5066C"/>
    <w:multiLevelType w:val="hybridMultilevel"/>
    <w:tmpl w:val="2BD286C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757F06"/>
    <w:multiLevelType w:val="hybridMultilevel"/>
    <w:tmpl w:val="DD1E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0B5D85"/>
    <w:multiLevelType w:val="hybridMultilevel"/>
    <w:tmpl w:val="FFC8516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B53C27"/>
    <w:multiLevelType w:val="hybridMultilevel"/>
    <w:tmpl w:val="E774FCF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IwMTE1MzAwNjVV0lEKTi0uzszPAykwqgUAbxuN/SwAAAA="/>
  </w:docVars>
  <w:rsids>
    <w:rsidRoot w:val="001B2141"/>
    <w:rsid w:val="00023E72"/>
    <w:rsid w:val="00076C3A"/>
    <w:rsid w:val="000A2BFA"/>
    <w:rsid w:val="000C40B8"/>
    <w:rsid w:val="000D20E1"/>
    <w:rsid w:val="000E0CED"/>
    <w:rsid w:val="000E6D06"/>
    <w:rsid w:val="000F4D1F"/>
    <w:rsid w:val="001006E1"/>
    <w:rsid w:val="00136FDD"/>
    <w:rsid w:val="001733BE"/>
    <w:rsid w:val="00175371"/>
    <w:rsid w:val="001956B9"/>
    <w:rsid w:val="001968F4"/>
    <w:rsid w:val="001A6610"/>
    <w:rsid w:val="001B2141"/>
    <w:rsid w:val="001B5B1E"/>
    <w:rsid w:val="001C226D"/>
    <w:rsid w:val="001C5D6A"/>
    <w:rsid w:val="001D16DC"/>
    <w:rsid w:val="001D41E3"/>
    <w:rsid w:val="001D5F2E"/>
    <w:rsid w:val="001E7D84"/>
    <w:rsid w:val="001F06EE"/>
    <w:rsid w:val="00266A00"/>
    <w:rsid w:val="00275C50"/>
    <w:rsid w:val="00287F5E"/>
    <w:rsid w:val="00290E97"/>
    <w:rsid w:val="002C46E9"/>
    <w:rsid w:val="002D3EDA"/>
    <w:rsid w:val="002D5A0C"/>
    <w:rsid w:val="00334646"/>
    <w:rsid w:val="00356A1E"/>
    <w:rsid w:val="00370512"/>
    <w:rsid w:val="003869FB"/>
    <w:rsid w:val="003A596D"/>
    <w:rsid w:val="003D5B47"/>
    <w:rsid w:val="003E771B"/>
    <w:rsid w:val="00406591"/>
    <w:rsid w:val="00414D69"/>
    <w:rsid w:val="00421F0A"/>
    <w:rsid w:val="004265E6"/>
    <w:rsid w:val="00436814"/>
    <w:rsid w:val="004543DF"/>
    <w:rsid w:val="0045478F"/>
    <w:rsid w:val="00462157"/>
    <w:rsid w:val="0047425E"/>
    <w:rsid w:val="004C0389"/>
    <w:rsid w:val="004D131D"/>
    <w:rsid w:val="005326F5"/>
    <w:rsid w:val="00532A29"/>
    <w:rsid w:val="0053577A"/>
    <w:rsid w:val="00562047"/>
    <w:rsid w:val="00571AEF"/>
    <w:rsid w:val="0057380C"/>
    <w:rsid w:val="005D547A"/>
    <w:rsid w:val="005D5656"/>
    <w:rsid w:val="005D6CF7"/>
    <w:rsid w:val="005E3E86"/>
    <w:rsid w:val="00602942"/>
    <w:rsid w:val="006207D8"/>
    <w:rsid w:val="00622246"/>
    <w:rsid w:val="006440C2"/>
    <w:rsid w:val="00645074"/>
    <w:rsid w:val="00661D0B"/>
    <w:rsid w:val="00671A4B"/>
    <w:rsid w:val="00675C1D"/>
    <w:rsid w:val="00685C13"/>
    <w:rsid w:val="00696E04"/>
    <w:rsid w:val="006F45EA"/>
    <w:rsid w:val="0070210A"/>
    <w:rsid w:val="00724F5F"/>
    <w:rsid w:val="00743153"/>
    <w:rsid w:val="00761661"/>
    <w:rsid w:val="00771051"/>
    <w:rsid w:val="00781C88"/>
    <w:rsid w:val="00784F1D"/>
    <w:rsid w:val="00790717"/>
    <w:rsid w:val="007D1944"/>
    <w:rsid w:val="007E0452"/>
    <w:rsid w:val="007F6F23"/>
    <w:rsid w:val="008020C0"/>
    <w:rsid w:val="008110A7"/>
    <w:rsid w:val="00814515"/>
    <w:rsid w:val="00841577"/>
    <w:rsid w:val="00854BA0"/>
    <w:rsid w:val="00855DB9"/>
    <w:rsid w:val="00862933"/>
    <w:rsid w:val="00874387"/>
    <w:rsid w:val="008916E0"/>
    <w:rsid w:val="008A4FE5"/>
    <w:rsid w:val="008B1059"/>
    <w:rsid w:val="008C02B8"/>
    <w:rsid w:val="008C359D"/>
    <w:rsid w:val="008C6CD8"/>
    <w:rsid w:val="008F484C"/>
    <w:rsid w:val="00914C2A"/>
    <w:rsid w:val="00940823"/>
    <w:rsid w:val="0094514A"/>
    <w:rsid w:val="0095282D"/>
    <w:rsid w:val="00972CAE"/>
    <w:rsid w:val="00980FFC"/>
    <w:rsid w:val="00981E73"/>
    <w:rsid w:val="00987391"/>
    <w:rsid w:val="009909CD"/>
    <w:rsid w:val="009B09EE"/>
    <w:rsid w:val="009B4D70"/>
    <w:rsid w:val="009C6715"/>
    <w:rsid w:val="009D5F6C"/>
    <w:rsid w:val="009D625C"/>
    <w:rsid w:val="009E0635"/>
    <w:rsid w:val="00A25076"/>
    <w:rsid w:val="00A448B3"/>
    <w:rsid w:val="00A51106"/>
    <w:rsid w:val="00A810E8"/>
    <w:rsid w:val="00A8764D"/>
    <w:rsid w:val="00A924DC"/>
    <w:rsid w:val="00AC643F"/>
    <w:rsid w:val="00AC67ED"/>
    <w:rsid w:val="00AD1823"/>
    <w:rsid w:val="00AF2E7A"/>
    <w:rsid w:val="00B044CD"/>
    <w:rsid w:val="00B53C93"/>
    <w:rsid w:val="00B646B2"/>
    <w:rsid w:val="00B84392"/>
    <w:rsid w:val="00B907E9"/>
    <w:rsid w:val="00B91A1C"/>
    <w:rsid w:val="00BC460B"/>
    <w:rsid w:val="00BD3320"/>
    <w:rsid w:val="00BF0A24"/>
    <w:rsid w:val="00BF14A8"/>
    <w:rsid w:val="00BF154F"/>
    <w:rsid w:val="00C124B0"/>
    <w:rsid w:val="00C442A4"/>
    <w:rsid w:val="00C7202C"/>
    <w:rsid w:val="00C8734F"/>
    <w:rsid w:val="00C91747"/>
    <w:rsid w:val="00CA36F6"/>
    <w:rsid w:val="00CD2DEC"/>
    <w:rsid w:val="00CD6DB0"/>
    <w:rsid w:val="00CE5BCB"/>
    <w:rsid w:val="00CF1D50"/>
    <w:rsid w:val="00CF3C45"/>
    <w:rsid w:val="00D14F9D"/>
    <w:rsid w:val="00D257AF"/>
    <w:rsid w:val="00D321C2"/>
    <w:rsid w:val="00D41B67"/>
    <w:rsid w:val="00D42A6F"/>
    <w:rsid w:val="00D5473B"/>
    <w:rsid w:val="00DE4EC4"/>
    <w:rsid w:val="00E1055A"/>
    <w:rsid w:val="00E60298"/>
    <w:rsid w:val="00E7100F"/>
    <w:rsid w:val="00E805E9"/>
    <w:rsid w:val="00ED30A6"/>
    <w:rsid w:val="00EE0FA3"/>
    <w:rsid w:val="00F010F1"/>
    <w:rsid w:val="00F03301"/>
    <w:rsid w:val="00F35BE3"/>
    <w:rsid w:val="00F40A18"/>
    <w:rsid w:val="00F515A1"/>
    <w:rsid w:val="00F56DB3"/>
    <w:rsid w:val="00F773E6"/>
    <w:rsid w:val="00F95852"/>
    <w:rsid w:val="00FC0F14"/>
    <w:rsid w:val="00FC4D12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552B00F6"/>
  <w15:docId w15:val="{FA0E6C50-46DF-49F4-8B9B-6F26EDFDF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2E7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2E7A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F2E7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2E7A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2E7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F2E7A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2E7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2E7A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F2E7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AF2E7A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F2E7A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AF2E7A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AF2E7A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F2E7A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F2E7A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2E7A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2E7A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2E7A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2E7A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2E7A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F2E7A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AF2E7A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2E7A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2E7A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AF2E7A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AF2E7A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2E7A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AF2E7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F2E7A"/>
  </w:style>
  <w:style w:type="paragraph" w:styleId="Quote">
    <w:name w:val="Quote"/>
    <w:basedOn w:val="Normal"/>
    <w:next w:val="Normal"/>
    <w:link w:val="QuoteChar"/>
    <w:uiPriority w:val="29"/>
    <w:qFormat/>
    <w:rsid w:val="00AF2E7A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AF2E7A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AF2E7A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AF2E7A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F2E7A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F2E7A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AF2E7A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AF2E7A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F2E7A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AF2E7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F773E6"/>
    <w:rPr>
      <w:color w:val="605E5C"/>
      <w:shd w:val="clear" w:color="auto" w:fill="E1DFDD"/>
    </w:rPr>
  </w:style>
  <w:style w:type="paragraph" w:customStyle="1" w:styleId="Default">
    <w:name w:val="Default"/>
    <w:rsid w:val="006440C2"/>
    <w:pPr>
      <w:autoSpaceDE w:val="0"/>
      <w:autoSpaceDN w:val="0"/>
      <w:adjustRightInd w:val="0"/>
      <w:spacing w:after="0" w:line="240" w:lineRule="auto"/>
    </w:pPr>
    <w:rPr>
      <w:rFonts w:ascii="Tw Cen MT" w:hAnsi="Tw Cen MT" w:cs="Tw Cen MT"/>
      <w:color w:val="000000"/>
      <w:sz w:val="24"/>
      <w:szCs w:val="24"/>
      <w:lang w:val="en-US"/>
    </w:rPr>
  </w:style>
  <w:style w:type="character" w:customStyle="1" w:styleId="A1">
    <w:name w:val="A1"/>
    <w:uiPriority w:val="99"/>
    <w:rsid w:val="006440C2"/>
    <w:rPr>
      <w:rFonts w:cs="Tw Cen MT"/>
      <w:color w:val="221E1F"/>
      <w:sz w:val="26"/>
      <w:szCs w:val="26"/>
    </w:rPr>
  </w:style>
  <w:style w:type="character" w:customStyle="1" w:styleId="A2">
    <w:name w:val="A2"/>
    <w:uiPriority w:val="99"/>
    <w:rsid w:val="006440C2"/>
    <w:rPr>
      <w:rFonts w:cs="Tw Cen MT"/>
      <w:color w:val="164479"/>
      <w:sz w:val="26"/>
      <w:szCs w:val="2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99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9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5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pay-for-college/financial-aid-awards/compare-aid-calculator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pay-for-college/financial-aid-awards/compare-aid-calculator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984D84"/>
    <w:rsid w:val="00A31BA8"/>
    <w:rsid w:val="00A523FA"/>
    <w:rsid w:val="00AA542E"/>
    <w:rsid w:val="00BD4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54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E1F0E96-8363-4749-9969-C2076F47FE7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2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1</cp:revision>
  <cp:lastPrinted>2015-05-28T22:43:00Z</cp:lastPrinted>
  <dcterms:created xsi:type="dcterms:W3CDTF">2018-07-03T15:48:00Z</dcterms:created>
  <dcterms:modified xsi:type="dcterms:W3CDTF">2022-03-10T22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